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deebb5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deebb52-c935-11eb-a85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y7HDUAhDNWmA/rukAx5HONlk82ZgkZvYCV5oxEfCqq+T+qlnkiKjNB+Cl77Pf5+poioyi6/CwRKvUTJ95QR7PBhyu8JL/tQ72NevYZSU76B+tPRzDvrrQ8quITO0zJfmlq9S7vHMqlsLU8Jtvo0k8/PExLp+ZNrdbRwxf7nNV6ZGQ3zf621kMdS0zzegON7D9Gk/LwESkmuSta5f4X3FNNPg2OOJviLdptguuJ7n5jfiRXYVB34AKfeEFq/5gYWn4jMHeM2tHuMLXHCdb5pXeP+laq9fEPnxbO/1lsyJLX96c+DPjw82TeXF/ihLjbaQ+X6/Id98dvDJ/rVLp+t3gafZSDOIF/zCOmErnbwfpNXRudbeX2zK6IP6VZzM3+++7/4BZR9r/zSjR1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can make phone calls on q link phone locally anyway but cannot get</w:t>
      </w:r>
      <w:r>
        <w:t xml:space="preserve"> </w:t>
      </w:r>
      <w:r>
        <w:t xml:space="preserve">into websiste or get text status from th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deebb52-c935-11eb-a85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deebb52-c935-11eb-a85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deebb52-c935-11eb-a85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deebb52</dc:title>
  <dc:creator/>
  <cp:keywords/>
  <dcterms:created xsi:type="dcterms:W3CDTF">2026-05-03T10:47:36Z</dcterms:created>
  <dcterms:modified xsi:type="dcterms:W3CDTF">2026-05-03T10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